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44038D1F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proofErr w:type="gramStart"/>
      <w:r w:rsidRPr="00B236DE">
        <w:rPr>
          <w:b/>
          <w:sz w:val="28"/>
          <w:szCs w:val="28"/>
        </w:rPr>
        <w:t>For</w:t>
      </w:r>
      <w:proofErr w:type="gramEnd"/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241714E4" w:rsidR="00AF7FC9" w:rsidRPr="00B236DE" w:rsidRDefault="00AF7FC9" w:rsidP="00AF7FC9">
      <w:r w:rsidRPr="00B236DE">
        <w:t>We are recruiting for a</w:t>
      </w:r>
      <w:r w:rsidR="00FA1D3F">
        <w:t xml:space="preserve"> full </w:t>
      </w:r>
      <w:r w:rsidR="00BB7821">
        <w:t>time</w:t>
      </w:r>
      <w:r w:rsidR="00BB7821" w:rsidRPr="00B236DE">
        <w:t xml:space="preserve"> </w:t>
      </w:r>
      <w:r w:rsidR="00BB7821">
        <w:rPr>
          <w:b/>
        </w:rPr>
        <w:t>Head</w:t>
      </w:r>
      <w:r w:rsidR="00166AFC" w:rsidRPr="00161375">
        <w:rPr>
          <w:b/>
        </w:rPr>
        <w:t xml:space="preserve"> </w:t>
      </w:r>
      <w:r w:rsidRPr="00161375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572BEBFF" w14:textId="2EAAA9E5" w:rsidR="00AF7FC9" w:rsidRPr="00B236DE" w:rsidRDefault="00AF7FC9" w:rsidP="00AF7FC9"/>
    <w:p w14:paraId="4A682B01" w14:textId="1AC88E63" w:rsidR="00984348" w:rsidRDefault="00BB7821" w:rsidP="004759F7">
      <w:r w:rsidRPr="00BB7821">
        <w:t>A minimum AA in Early Childhood Education or related field is required.  BA preferred.</w:t>
      </w:r>
    </w:p>
    <w:p w14:paraId="1B0B32ED" w14:textId="77777777" w:rsidR="00BB7821" w:rsidRDefault="00BB7821" w:rsidP="004759F7">
      <w:pPr>
        <w:rPr>
          <w:color w:val="1F4E79" w:themeColor="accent5" w:themeShade="80"/>
        </w:rPr>
      </w:pPr>
    </w:p>
    <w:p w14:paraId="2C9165A7" w14:textId="6D4B14E0" w:rsidR="00984348" w:rsidRDefault="00984348" w:rsidP="004759F7">
      <w:r w:rsidRPr="00984348">
        <w:t>Hiring Range -$</w:t>
      </w:r>
      <w:r w:rsidR="00BB7821">
        <w:t>1</w:t>
      </w:r>
      <w:r w:rsidR="00F14A62">
        <w:t>2.09</w:t>
      </w:r>
      <w:r w:rsidRPr="00984348">
        <w:t>-$</w:t>
      </w:r>
      <w:r w:rsidR="00F14A62">
        <w:t>20.31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0979138" w14:textId="24D338ED" w:rsidR="00AF7FC9" w:rsidRDefault="00DC1E55" w:rsidP="004759F7">
      <w:r>
        <w:t xml:space="preserve">Bacon (ABC) Head Start </w:t>
      </w:r>
    </w:p>
    <w:p w14:paraId="6AFF15F3" w14:textId="7730501D" w:rsidR="00F14A62" w:rsidRDefault="00DC1E55" w:rsidP="004759F7">
      <w:r>
        <w:t>305 S. Baker Street, Alma</w:t>
      </w:r>
    </w:p>
    <w:p w14:paraId="1AC6DD7F" w14:textId="77777777" w:rsidR="00F14A62" w:rsidRPr="00B236DE" w:rsidRDefault="00F14A62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2A7B1F25" w:rsidR="00B236DE" w:rsidRPr="00B236DE" w:rsidRDefault="00B236DE" w:rsidP="004759F7">
      <w:r w:rsidRPr="00B236DE">
        <w:t xml:space="preserve">Deadline to apply </w:t>
      </w:r>
      <w:r w:rsidR="007E517E">
        <w:t xml:space="preserve">7/23/2019 </w:t>
      </w:r>
      <w:bookmarkStart w:id="0" w:name="_GoBack"/>
      <w:bookmarkEnd w:id="0"/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bUwszQwMDQxNzFX0lEKTi0uzszPAykwqwUAHVX9fCwAAAA="/>
  </w:docVars>
  <w:rsids>
    <w:rsidRoot w:val="00CF28C0"/>
    <w:rsid w:val="000B0BA3"/>
    <w:rsid w:val="00161375"/>
    <w:rsid w:val="00166AFC"/>
    <w:rsid w:val="00222A0A"/>
    <w:rsid w:val="003A007C"/>
    <w:rsid w:val="003B399B"/>
    <w:rsid w:val="003C7C17"/>
    <w:rsid w:val="004759F7"/>
    <w:rsid w:val="00605A40"/>
    <w:rsid w:val="00640CA5"/>
    <w:rsid w:val="006F007E"/>
    <w:rsid w:val="00762442"/>
    <w:rsid w:val="007E517E"/>
    <w:rsid w:val="00984348"/>
    <w:rsid w:val="00A16797"/>
    <w:rsid w:val="00AF7FC9"/>
    <w:rsid w:val="00B236DE"/>
    <w:rsid w:val="00B63232"/>
    <w:rsid w:val="00BB7821"/>
    <w:rsid w:val="00C47579"/>
    <w:rsid w:val="00CF28C0"/>
    <w:rsid w:val="00D66DA0"/>
    <w:rsid w:val="00DC1E55"/>
    <w:rsid w:val="00DF2FEF"/>
    <w:rsid w:val="00E515EF"/>
    <w:rsid w:val="00E96980"/>
    <w:rsid w:val="00F14A62"/>
    <w:rsid w:val="00FA1D3F"/>
    <w:rsid w:val="00FC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7-10T19:34:00Z</cp:lastPrinted>
  <dcterms:created xsi:type="dcterms:W3CDTF">2019-07-10T19:35:00Z</dcterms:created>
  <dcterms:modified xsi:type="dcterms:W3CDTF">2019-07-10T19:35:00Z</dcterms:modified>
</cp:coreProperties>
</file>